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99585" w14:textId="3E3DE0F0" w:rsidR="001A6394" w:rsidRPr="00AB0955" w:rsidRDefault="001A6394" w:rsidP="001A6394">
      <w:pPr>
        <w:rPr>
          <w:rFonts w:ascii="Times New Roman" w:hAnsi="Times New Roman" w:cs="Times New Roman"/>
          <w:b/>
          <w:bCs/>
          <w:sz w:val="28"/>
          <w:szCs w:val="28"/>
        </w:rPr>
      </w:pPr>
      <w:r w:rsidRPr="00AB0955">
        <w:rPr>
          <w:rFonts w:ascii="Times New Roman" w:hAnsi="Times New Roman" w:cs="Times New Roman"/>
          <w:b/>
          <w:bCs/>
          <w:sz w:val="28"/>
          <w:szCs w:val="28"/>
        </w:rPr>
        <w:t xml:space="preserve">Lab </w:t>
      </w:r>
      <w:r>
        <w:rPr>
          <w:rFonts w:ascii="Times New Roman" w:hAnsi="Times New Roman" w:cs="Times New Roman"/>
          <w:b/>
          <w:bCs/>
          <w:sz w:val="28"/>
          <w:szCs w:val="28"/>
        </w:rPr>
        <w:t>11</w:t>
      </w:r>
      <w:r w:rsidRPr="00AB0955">
        <w:rPr>
          <w:rFonts w:ascii="Times New Roman" w:hAnsi="Times New Roman" w:cs="Times New Roman"/>
          <w:b/>
          <w:bCs/>
          <w:sz w:val="28"/>
          <w:szCs w:val="28"/>
        </w:rPr>
        <w:t>:</w:t>
      </w:r>
    </w:p>
    <w:p w14:paraId="4959C005" w14:textId="5CA1C996" w:rsidR="001A6394" w:rsidRPr="00B2202A" w:rsidRDefault="001A6394" w:rsidP="001A6394">
      <w:pPr>
        <w:pStyle w:val="NormalWeb"/>
        <w:rPr>
          <w:b/>
          <w:bCs/>
          <w:sz w:val="28"/>
          <w:szCs w:val="28"/>
        </w:rPr>
      </w:pPr>
      <w:r w:rsidRPr="002A2F45">
        <w:rPr>
          <w:b/>
          <w:bCs/>
          <w:sz w:val="28"/>
          <w:szCs w:val="28"/>
        </w:rPr>
        <w:t>Programming Fundamentals</w:t>
      </w:r>
      <w:r>
        <w:rPr>
          <w:b/>
          <w:bCs/>
          <w:sz w:val="28"/>
          <w:szCs w:val="28"/>
        </w:rPr>
        <w:t xml:space="preserve"> </w:t>
      </w:r>
      <w:r w:rsidRPr="002A2F45">
        <w:rPr>
          <w:b/>
          <w:bCs/>
          <w:sz w:val="28"/>
          <w:szCs w:val="28"/>
        </w:rPr>
        <w:t>CS13</w:t>
      </w:r>
      <w:r w:rsidR="0061614E">
        <w:rPr>
          <w:b/>
          <w:bCs/>
          <w:sz w:val="28"/>
          <w:szCs w:val="28"/>
        </w:rPr>
        <w:t>0</w:t>
      </w:r>
      <w:r>
        <w:rPr>
          <w:b/>
          <w:bCs/>
        </w:rPr>
        <w:t xml:space="preserve">                                                                                                                                                                                                                                                                              </w:t>
      </w:r>
      <w:r w:rsidRPr="002A2F45">
        <w:rPr>
          <w:b/>
          <w:bCs/>
        </w:rPr>
        <w:t xml:space="preserve">                                                                        </w:t>
      </w:r>
      <w:r>
        <w:rPr>
          <w:b/>
          <w:bCs/>
        </w:rPr>
        <w:t xml:space="preserve">                       </w:t>
      </w:r>
      <w:r w:rsidRPr="002A2F45">
        <w:rPr>
          <w:b/>
          <w:bCs/>
        </w:rPr>
        <w:t xml:space="preserve">  Total=</w:t>
      </w:r>
      <w:r>
        <w:rPr>
          <w:b/>
          <w:bCs/>
        </w:rPr>
        <w:t>100</w:t>
      </w:r>
    </w:p>
    <w:p w14:paraId="13285C35" w14:textId="77777777" w:rsidR="001A6394" w:rsidRPr="00AB0955" w:rsidRDefault="001A6394" w:rsidP="001A6394">
      <w:pPr>
        <w:pStyle w:val="NormalWeb"/>
      </w:pPr>
      <w:r>
        <w:t xml:space="preserve">Open Eclipse IDE and create a new class for each of the following questions: Choose class name that most appropriately </w:t>
      </w:r>
      <w:proofErr w:type="gramStart"/>
      <w:r>
        <w:t>defining</w:t>
      </w:r>
      <w:proofErr w:type="gramEnd"/>
      <w:r>
        <w:t xml:space="preserve"> the problem. </w:t>
      </w:r>
      <w:r w:rsidRPr="003D36D1">
        <w:t>Take a print screen of the code with console output</w:t>
      </w:r>
      <w:r>
        <w:t xml:space="preserve">. </w:t>
      </w:r>
    </w:p>
    <w:p w14:paraId="0E660F4F" w14:textId="77777777" w:rsidR="001A6394" w:rsidRDefault="001A6394" w:rsidP="001A6394">
      <w:pPr>
        <w:rPr>
          <w:noProof/>
        </w:rPr>
      </w:pPr>
    </w:p>
    <w:p w14:paraId="05BBD575" w14:textId="638997DD" w:rsidR="001A6394" w:rsidRDefault="00B66914" w:rsidP="0061614E">
      <w:pPr>
        <w:pStyle w:val="ListParagraph"/>
        <w:numPr>
          <w:ilvl w:val="0"/>
          <w:numId w:val="2"/>
        </w:numPr>
        <w:rPr>
          <w:noProof/>
          <w:sz w:val="24"/>
          <w:szCs w:val="24"/>
        </w:rPr>
      </w:pPr>
      <w:r w:rsidRPr="004D6EE5">
        <w:rPr>
          <w:noProof/>
          <w:sz w:val="24"/>
          <w:szCs w:val="24"/>
        </w:rPr>
        <w:t>What is Inheritance in Java?</w:t>
      </w:r>
      <w:r w:rsidR="00963951" w:rsidRPr="004D6EE5">
        <w:rPr>
          <w:noProof/>
          <w:sz w:val="24"/>
          <w:szCs w:val="24"/>
        </w:rPr>
        <w:t xml:space="preserve"> How to use Inheritance in Java?</w:t>
      </w:r>
    </w:p>
    <w:p w14:paraId="3093E75B" w14:textId="15949CD4" w:rsidR="00427725" w:rsidRPr="00427725" w:rsidRDefault="00427725" w:rsidP="00427725">
      <w:pPr>
        <w:pStyle w:val="ListParagraph"/>
        <w:rPr>
          <w:noProof/>
          <w:color w:val="FF0000"/>
          <w:sz w:val="24"/>
          <w:szCs w:val="24"/>
        </w:rPr>
      </w:pPr>
      <w:r w:rsidRPr="00427725">
        <w:rPr>
          <w:noProof/>
          <w:color w:val="FF0000"/>
          <w:sz w:val="24"/>
          <w:szCs w:val="24"/>
        </w:rPr>
        <w:t>Inheritance is where a parent class can pass down its information to all child classes. All aspects of the parent class will be present in every child class, and any changes to the parent will affect all of the child classes.</w:t>
      </w:r>
    </w:p>
    <w:p w14:paraId="0151240C" w14:textId="20E08839" w:rsidR="00427725" w:rsidRPr="00427725" w:rsidRDefault="00427725" w:rsidP="00427725">
      <w:pPr>
        <w:pStyle w:val="ListParagraph"/>
        <w:rPr>
          <w:noProof/>
          <w:color w:val="FF0000"/>
          <w:sz w:val="24"/>
          <w:szCs w:val="24"/>
        </w:rPr>
      </w:pPr>
    </w:p>
    <w:p w14:paraId="1BD356BE" w14:textId="77777777" w:rsidR="00427725" w:rsidRDefault="00427725" w:rsidP="00427725">
      <w:pPr>
        <w:pStyle w:val="ListParagraph"/>
        <w:rPr>
          <w:noProof/>
          <w:color w:val="FF0000"/>
          <w:sz w:val="24"/>
          <w:szCs w:val="24"/>
        </w:rPr>
      </w:pPr>
      <w:r w:rsidRPr="00427725">
        <w:rPr>
          <w:noProof/>
          <w:color w:val="FF0000"/>
          <w:sz w:val="24"/>
          <w:szCs w:val="24"/>
        </w:rPr>
        <w:t>Inheritance can be used with the line</w:t>
      </w:r>
      <w:r>
        <w:rPr>
          <w:noProof/>
          <w:color w:val="FF0000"/>
          <w:sz w:val="24"/>
          <w:szCs w:val="24"/>
        </w:rPr>
        <w:t>:</w:t>
      </w:r>
    </w:p>
    <w:p w14:paraId="1968ED57" w14:textId="17DB1D65" w:rsidR="00427725" w:rsidRDefault="00427725" w:rsidP="00427725">
      <w:pPr>
        <w:pStyle w:val="ListParagraph"/>
        <w:rPr>
          <w:noProof/>
          <w:color w:val="FF0000"/>
          <w:sz w:val="24"/>
          <w:szCs w:val="24"/>
        </w:rPr>
      </w:pPr>
      <w:r w:rsidRPr="00427725">
        <w:rPr>
          <w:noProof/>
          <w:color w:val="FF0000"/>
          <w:sz w:val="24"/>
          <w:szCs w:val="24"/>
        </w:rPr>
        <w:t xml:space="preserve"> </w:t>
      </w:r>
      <w:r>
        <w:rPr>
          <w:noProof/>
          <w:color w:val="FF0000"/>
          <w:sz w:val="24"/>
          <w:szCs w:val="24"/>
        </w:rPr>
        <w:tab/>
      </w:r>
      <w:r w:rsidRPr="00427725">
        <w:rPr>
          <w:i/>
          <w:iCs/>
          <w:noProof/>
          <w:color w:val="FF0000"/>
          <w:sz w:val="24"/>
          <w:szCs w:val="24"/>
        </w:rPr>
        <w:t>class XYZ extends ABC</w:t>
      </w:r>
      <w:r>
        <w:rPr>
          <w:i/>
          <w:iCs/>
          <w:noProof/>
          <w:color w:val="FF0000"/>
          <w:sz w:val="24"/>
          <w:szCs w:val="24"/>
        </w:rPr>
        <w:t xml:space="preserve"> {</w:t>
      </w:r>
    </w:p>
    <w:p w14:paraId="60D6BE76" w14:textId="5EADAF57" w:rsidR="00427725" w:rsidRDefault="00427725" w:rsidP="00427725">
      <w:pPr>
        <w:pStyle w:val="ListParagraph"/>
        <w:rPr>
          <w:noProof/>
          <w:color w:val="FF0000"/>
          <w:sz w:val="24"/>
          <w:szCs w:val="24"/>
        </w:rPr>
      </w:pPr>
      <w:r w:rsidRPr="00427725">
        <w:rPr>
          <w:noProof/>
          <w:color w:val="FF0000"/>
          <w:sz w:val="24"/>
          <w:szCs w:val="24"/>
        </w:rPr>
        <w:t>where XYZ is the child class, and ABC is the parent class.</w:t>
      </w:r>
    </w:p>
    <w:p w14:paraId="482C735F" w14:textId="77777777" w:rsidR="00994170" w:rsidRPr="00427725" w:rsidRDefault="00994170" w:rsidP="00427725">
      <w:pPr>
        <w:pStyle w:val="ListParagraph"/>
        <w:rPr>
          <w:noProof/>
          <w:color w:val="FF0000"/>
          <w:sz w:val="24"/>
          <w:szCs w:val="24"/>
        </w:rPr>
      </w:pPr>
    </w:p>
    <w:p w14:paraId="040AF965" w14:textId="4C0368AF" w:rsidR="00675DA9" w:rsidRDefault="00675DA9" w:rsidP="0061614E">
      <w:pPr>
        <w:pStyle w:val="ListParagraph"/>
        <w:numPr>
          <w:ilvl w:val="0"/>
          <w:numId w:val="2"/>
        </w:numPr>
        <w:rPr>
          <w:noProof/>
          <w:sz w:val="24"/>
          <w:szCs w:val="24"/>
        </w:rPr>
      </w:pPr>
      <w:r w:rsidRPr="004D6EE5">
        <w:rPr>
          <w:noProof/>
          <w:sz w:val="24"/>
          <w:szCs w:val="24"/>
        </w:rPr>
        <w:t>What is the difference between Inheritance and Encapsulation?</w:t>
      </w:r>
    </w:p>
    <w:p w14:paraId="39D3ECDF" w14:textId="6C52EA63" w:rsidR="00427725" w:rsidRDefault="00427725" w:rsidP="00427725">
      <w:pPr>
        <w:pStyle w:val="ListParagraph"/>
        <w:rPr>
          <w:noProof/>
          <w:color w:val="FF0000"/>
          <w:sz w:val="24"/>
          <w:szCs w:val="24"/>
        </w:rPr>
      </w:pPr>
      <w:r>
        <w:rPr>
          <w:noProof/>
          <w:color w:val="FF0000"/>
          <w:sz w:val="24"/>
          <w:szCs w:val="24"/>
        </w:rPr>
        <w:t>Inheritance allows for the alt</w:t>
      </w:r>
      <w:r w:rsidR="00994170">
        <w:rPr>
          <w:noProof/>
          <w:color w:val="FF0000"/>
          <w:sz w:val="24"/>
          <w:szCs w:val="24"/>
        </w:rPr>
        <w:t>ering of a parent class in order to affect all of the child classes, whereas encapsulation must be changed individually.</w:t>
      </w:r>
    </w:p>
    <w:p w14:paraId="43F6C0DD" w14:textId="77777777" w:rsidR="00994170" w:rsidRPr="00427725" w:rsidRDefault="00994170" w:rsidP="00427725">
      <w:pPr>
        <w:pStyle w:val="ListParagraph"/>
        <w:rPr>
          <w:noProof/>
          <w:color w:val="FF0000"/>
          <w:sz w:val="24"/>
          <w:szCs w:val="24"/>
        </w:rPr>
      </w:pPr>
    </w:p>
    <w:p w14:paraId="66F2EE23" w14:textId="6C51C383" w:rsidR="00E8306E" w:rsidRDefault="00240149" w:rsidP="0061614E">
      <w:pPr>
        <w:pStyle w:val="ListParagraph"/>
        <w:numPr>
          <w:ilvl w:val="0"/>
          <w:numId w:val="2"/>
        </w:numPr>
        <w:rPr>
          <w:noProof/>
          <w:sz w:val="24"/>
          <w:szCs w:val="24"/>
        </w:rPr>
      </w:pPr>
      <w:r w:rsidRPr="004D6EE5">
        <w:rPr>
          <w:noProof/>
          <w:sz w:val="24"/>
          <w:szCs w:val="24"/>
        </w:rPr>
        <w:t xml:space="preserve">What is </w:t>
      </w:r>
      <w:r w:rsidR="009D03B8" w:rsidRPr="004D6EE5">
        <w:rPr>
          <w:noProof/>
          <w:sz w:val="24"/>
          <w:szCs w:val="24"/>
        </w:rPr>
        <w:t>Aggregation ans how it is different from from Inheritance?</w:t>
      </w:r>
    </w:p>
    <w:p w14:paraId="17C661A4" w14:textId="6B5701E8" w:rsidR="00994170" w:rsidRPr="00994170" w:rsidRDefault="00994170" w:rsidP="00994170">
      <w:pPr>
        <w:pStyle w:val="ListParagraph"/>
        <w:rPr>
          <w:noProof/>
          <w:color w:val="FF0000"/>
          <w:sz w:val="24"/>
          <w:szCs w:val="24"/>
        </w:rPr>
      </w:pPr>
      <w:r>
        <w:rPr>
          <w:noProof/>
          <w:color w:val="FF0000"/>
          <w:sz w:val="24"/>
          <w:szCs w:val="24"/>
        </w:rPr>
        <w:t>Aggregation is the practice of connecting 1 or more classes through the use of a class variable. Unlike inheritance, it cannot be altered at once</w:t>
      </w:r>
      <w:r w:rsidR="00BF764E">
        <w:rPr>
          <w:noProof/>
          <w:color w:val="FF0000"/>
          <w:sz w:val="24"/>
          <w:szCs w:val="24"/>
        </w:rPr>
        <w:t>.</w:t>
      </w:r>
    </w:p>
    <w:p w14:paraId="0ACA8DED" w14:textId="753982E0" w:rsidR="001A6394" w:rsidRPr="004D6EE5" w:rsidRDefault="002E4AA2" w:rsidP="00A232A1">
      <w:pPr>
        <w:pStyle w:val="ListParagraph"/>
        <w:numPr>
          <w:ilvl w:val="0"/>
          <w:numId w:val="2"/>
        </w:numPr>
        <w:rPr>
          <w:noProof/>
          <w:sz w:val="24"/>
          <w:szCs w:val="24"/>
        </w:rPr>
      </w:pPr>
      <w:r w:rsidRPr="004D6EE5">
        <w:rPr>
          <w:noProof/>
          <w:sz w:val="24"/>
          <w:szCs w:val="24"/>
        </w:rPr>
        <w:t xml:space="preserve">Implement the following UML disgram and display </w:t>
      </w:r>
      <w:r w:rsidR="00546353" w:rsidRPr="004D6EE5">
        <w:rPr>
          <w:noProof/>
          <w:sz w:val="24"/>
          <w:szCs w:val="24"/>
        </w:rPr>
        <w:t>the student and department informations.</w:t>
      </w:r>
    </w:p>
    <w:p w14:paraId="5B5CB8C7" w14:textId="6691439B" w:rsidR="001A6394" w:rsidRDefault="00AB51B4" w:rsidP="00AB51B4">
      <w:pPr>
        <w:jc w:val="center"/>
        <w:rPr>
          <w:noProof/>
        </w:rPr>
      </w:pPr>
      <w:r>
        <w:rPr>
          <w:noProof/>
        </w:rPr>
        <w:drawing>
          <wp:inline distT="0" distB="0" distL="0" distR="0" wp14:anchorId="19363DD6" wp14:editId="7916B4A8">
            <wp:extent cx="3175000" cy="1840398"/>
            <wp:effectExtent l="0" t="0" r="635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186755" cy="1847212"/>
                    </a:xfrm>
                    <a:prstGeom prst="rect">
                      <a:avLst/>
                    </a:prstGeom>
                    <a:noFill/>
                  </pic:spPr>
                </pic:pic>
              </a:graphicData>
            </a:graphic>
          </wp:inline>
        </w:drawing>
      </w:r>
    </w:p>
    <w:p w14:paraId="1703B811" w14:textId="30DAB3DA" w:rsidR="001A0883" w:rsidRDefault="001A0883"/>
    <w:p w14:paraId="45E35DFF" w14:textId="6BB75D47" w:rsidR="004D6EE5" w:rsidRDefault="004D6EE5" w:rsidP="004D6EE5">
      <w:pPr>
        <w:pStyle w:val="ListParagraph"/>
        <w:numPr>
          <w:ilvl w:val="0"/>
          <w:numId w:val="2"/>
        </w:numPr>
        <w:rPr>
          <w:noProof/>
        </w:rPr>
      </w:pPr>
      <w:r>
        <w:rPr>
          <w:noProof/>
        </w:rPr>
        <w:lastRenderedPageBreak/>
        <w:t xml:space="preserve">Implement the following UML disgram and display the </w:t>
      </w:r>
      <w:r w:rsidR="006C4101">
        <w:rPr>
          <w:noProof/>
        </w:rPr>
        <w:t xml:space="preserve">Author and Book </w:t>
      </w:r>
      <w:r>
        <w:rPr>
          <w:noProof/>
        </w:rPr>
        <w:t>informations.</w:t>
      </w:r>
    </w:p>
    <w:p w14:paraId="37242DB7" w14:textId="5039175D" w:rsidR="004D6EE5" w:rsidRDefault="006C4101" w:rsidP="006C4101">
      <w:pPr>
        <w:jc w:val="center"/>
      </w:pPr>
      <w:r>
        <w:rPr>
          <w:noProof/>
        </w:rPr>
        <w:drawing>
          <wp:inline distT="0" distB="0" distL="0" distR="0" wp14:anchorId="267CF26B" wp14:editId="45309188">
            <wp:extent cx="3970867" cy="1978755"/>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79798" cy="1983206"/>
                    </a:xfrm>
                    <a:prstGeom prst="rect">
                      <a:avLst/>
                    </a:prstGeom>
                    <a:noFill/>
                  </pic:spPr>
                </pic:pic>
              </a:graphicData>
            </a:graphic>
          </wp:inline>
        </w:drawing>
      </w:r>
    </w:p>
    <w:p w14:paraId="3942200E" w14:textId="38D487B0" w:rsidR="00703116" w:rsidRDefault="00703116" w:rsidP="006C4101">
      <w:pPr>
        <w:jc w:val="center"/>
      </w:pPr>
    </w:p>
    <w:p w14:paraId="4C66332B" w14:textId="7265008A" w:rsidR="00703116" w:rsidRDefault="00703116" w:rsidP="00703116"/>
    <w:p w14:paraId="27D2A977" w14:textId="57BC1378" w:rsidR="00703116" w:rsidRDefault="00703116" w:rsidP="00703116"/>
    <w:p w14:paraId="6543C93E" w14:textId="3ED6E975" w:rsidR="00703116" w:rsidRDefault="00EC40CC" w:rsidP="007C1494">
      <w:pPr>
        <w:pStyle w:val="ListParagraph"/>
        <w:numPr>
          <w:ilvl w:val="0"/>
          <w:numId w:val="2"/>
        </w:numPr>
      </w:pPr>
      <w:r>
        <w:t>When classes extend the properties of each other level by level is known as multilevel inheritance. For instance, class Z extends Y and class Y extends X.</w:t>
      </w:r>
      <w:r w:rsidR="007C1494" w:rsidRPr="007C1494">
        <w:t xml:space="preserve"> </w:t>
      </w:r>
      <w:r w:rsidR="007C1494">
        <w:t xml:space="preserve">Implement the multilevel inheritance and print </w:t>
      </w:r>
      <w:proofErr w:type="gramStart"/>
      <w:r w:rsidR="007C1494">
        <w:t>all of</w:t>
      </w:r>
      <w:proofErr w:type="gramEnd"/>
      <w:r w:rsidR="007C1494">
        <w:t xml:space="preserve"> the information. </w:t>
      </w:r>
      <w:proofErr w:type="gramStart"/>
      <w:r w:rsidR="007C1494">
        <w:t>All of</w:t>
      </w:r>
      <w:proofErr w:type="gramEnd"/>
      <w:r w:rsidR="007C1494">
        <w:t xml:space="preserve"> the methods are here void so it will return some meaningful information about the watch.</w:t>
      </w:r>
    </w:p>
    <w:p w14:paraId="2841AA6B" w14:textId="616EAB7A" w:rsidR="00703116" w:rsidRDefault="00703116" w:rsidP="007C1494">
      <w:pPr>
        <w:jc w:val="center"/>
      </w:pPr>
      <w:r>
        <w:rPr>
          <w:noProof/>
        </w:rPr>
        <w:drawing>
          <wp:inline distT="0" distB="0" distL="0" distR="0" wp14:anchorId="2917B93E" wp14:editId="11B9EC7C">
            <wp:extent cx="3329517" cy="2925768"/>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33357" cy="2929142"/>
                    </a:xfrm>
                    <a:prstGeom prst="rect">
                      <a:avLst/>
                    </a:prstGeom>
                    <a:noFill/>
                  </pic:spPr>
                </pic:pic>
              </a:graphicData>
            </a:graphic>
          </wp:inline>
        </w:drawing>
      </w:r>
    </w:p>
    <w:sectPr w:rsidR="007031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632CA"/>
    <w:multiLevelType w:val="hybridMultilevel"/>
    <w:tmpl w:val="3626C1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4920B6"/>
    <w:multiLevelType w:val="hybridMultilevel"/>
    <w:tmpl w:val="F25A1B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CF2C4B"/>
    <w:multiLevelType w:val="hybridMultilevel"/>
    <w:tmpl w:val="468E069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05994420">
    <w:abstractNumId w:val="0"/>
  </w:num>
  <w:num w:numId="2" w16cid:durableId="1628731180">
    <w:abstractNumId w:val="1"/>
  </w:num>
  <w:num w:numId="3" w16cid:durableId="16664016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LU0MTKwNDczMzdQ0lEKTi0uzszPAykwrAUACcHn3CwAAAA="/>
  </w:docVars>
  <w:rsids>
    <w:rsidRoot w:val="00B94EF7"/>
    <w:rsid w:val="00054F2F"/>
    <w:rsid w:val="001A0883"/>
    <w:rsid w:val="001A6394"/>
    <w:rsid w:val="00240149"/>
    <w:rsid w:val="002E4AA2"/>
    <w:rsid w:val="00427725"/>
    <w:rsid w:val="004D6EE5"/>
    <w:rsid w:val="00546353"/>
    <w:rsid w:val="0061614E"/>
    <w:rsid w:val="00675DA9"/>
    <w:rsid w:val="006C4101"/>
    <w:rsid w:val="006E6BB2"/>
    <w:rsid w:val="00703116"/>
    <w:rsid w:val="00732703"/>
    <w:rsid w:val="007C1494"/>
    <w:rsid w:val="00963951"/>
    <w:rsid w:val="00994170"/>
    <w:rsid w:val="009D03B8"/>
    <w:rsid w:val="00A232A1"/>
    <w:rsid w:val="00AB51B4"/>
    <w:rsid w:val="00AB5D99"/>
    <w:rsid w:val="00B66914"/>
    <w:rsid w:val="00B94EF7"/>
    <w:rsid w:val="00BF764E"/>
    <w:rsid w:val="00C77CF9"/>
    <w:rsid w:val="00E8306E"/>
    <w:rsid w:val="00EC40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20D18"/>
  <w15:chartTrackingRefBased/>
  <w15:docId w15:val="{0E00C62F-19CE-466C-9A74-DBE82E5FD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63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A639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A63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435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2</TotalTime>
  <Pages>2</Pages>
  <Words>291</Words>
  <Characters>166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yani Sarkar</dc:creator>
  <cp:keywords/>
  <dc:description/>
  <cp:lastModifiedBy>Ethan Hopkins</cp:lastModifiedBy>
  <cp:revision>21</cp:revision>
  <dcterms:created xsi:type="dcterms:W3CDTF">2022-11-16T18:12:00Z</dcterms:created>
  <dcterms:modified xsi:type="dcterms:W3CDTF">2022-11-17T15:02:00Z</dcterms:modified>
</cp:coreProperties>
</file>